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CCED" w14:textId="779662ED" w:rsidR="00A61E91" w:rsidRDefault="00575651" w:rsidP="00575651">
      <w:pPr>
        <w:pStyle w:val="1"/>
        <w:jc w:val="center"/>
      </w:pPr>
      <w:r>
        <w:rPr>
          <w:rFonts w:hint="eastAsia"/>
        </w:rPr>
        <w:t>Live</w:t>
      </w:r>
      <w:r>
        <w:t xml:space="preserve">2D Chat </w:t>
      </w:r>
      <w:r>
        <w:rPr>
          <w:rFonts w:hint="eastAsia"/>
        </w:rPr>
        <w:t>项目通讯协议</w:t>
      </w:r>
    </w:p>
    <w:p w14:paraId="5F5E17EE" w14:textId="3230C75E" w:rsidR="00575651" w:rsidRDefault="00575651" w:rsidP="00575651">
      <w:pPr>
        <w:pStyle w:val="2"/>
      </w:pPr>
      <w:r>
        <w:rPr>
          <w:rFonts w:hint="eastAsia"/>
        </w:rPr>
        <w:t>目录</w:t>
      </w:r>
    </w:p>
    <w:p w14:paraId="625C8A19" w14:textId="640F8CC0" w:rsidR="00C41A9A" w:rsidRDefault="00C41A9A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Ping</w:t>
      </w:r>
    </w:p>
    <w:p w14:paraId="145D2DA7" w14:textId="77CF2F7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P2P）</w:t>
      </w:r>
    </w:p>
    <w:p w14:paraId="6F5B77BA" w14:textId="3774304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服务端）</w:t>
      </w:r>
    </w:p>
    <w:p w14:paraId="2CDE97A0" w14:textId="2A022B2E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交互</w:t>
      </w:r>
    </w:p>
    <w:p w14:paraId="303F5FE0" w14:textId="3BC9FFCE" w:rsidR="00575651" w:rsidRDefault="00575651" w:rsidP="00575651"/>
    <w:p w14:paraId="4F675BF9" w14:textId="43979C8F" w:rsidR="00575651" w:rsidRDefault="00575651" w:rsidP="00575651"/>
    <w:p w14:paraId="2A5DE8A0" w14:textId="6F260DF3" w:rsidR="00C41A9A" w:rsidRDefault="00C41A9A" w:rsidP="00C41A9A">
      <w:pPr>
        <w:pStyle w:val="2"/>
      </w:pPr>
      <w:r>
        <w:rPr>
          <w:rFonts w:hint="eastAsia"/>
        </w:rPr>
        <w:t>Ping</w:t>
      </w:r>
    </w:p>
    <w:p w14:paraId="1A74E08A" w14:textId="21026A5A" w:rsidR="00C41A9A" w:rsidRPr="00C41A9A" w:rsidRDefault="00C41A9A" w:rsidP="00C41A9A">
      <w:r>
        <w:rPr>
          <w:rFonts w:hint="eastAsia"/>
        </w:rPr>
        <w:t>这一次通讯是为了确定端口确实由本程序控制</w:t>
      </w:r>
    </w:p>
    <w:p w14:paraId="0C8C2056" w14:textId="75EF7C87" w:rsidR="00C41A9A" w:rsidRDefault="00C41A9A" w:rsidP="00C41A9A">
      <w:pPr>
        <w:pStyle w:val="4"/>
      </w:pPr>
      <w:r>
        <w:rPr>
          <w:rFonts w:hint="eastAsia"/>
        </w:rPr>
        <w:t>发起方</w:t>
      </w:r>
    </w:p>
    <w:p w14:paraId="4E71053A" w14:textId="77777777" w:rsidR="00C41A9A" w:rsidRDefault="00C41A9A" w:rsidP="00C41A9A">
      <w:r>
        <w:rPr>
          <w:rFonts w:hint="eastAsia"/>
        </w:rPr>
        <w:t>通讯方法：Socket</w:t>
      </w:r>
    </w:p>
    <w:p w14:paraId="60E24E6C" w14:textId="13420EF9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64E76298" w14:textId="1DB6D4CE" w:rsidR="00C41A9A" w:rsidRDefault="00C41A9A" w:rsidP="00C41A9A">
      <w:r>
        <w:rPr>
          <w:rFonts w:hint="eastAsia"/>
        </w:rPr>
        <w:t>数据类型：任意整数</w:t>
      </w:r>
      <w:r>
        <w:t xml:space="preserve"> 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5"/>
        <w:gridCol w:w="2070"/>
        <w:gridCol w:w="1264"/>
        <w:gridCol w:w="2473"/>
        <w:gridCol w:w="2063"/>
      </w:tblGrid>
      <w:tr w:rsidR="00C41A9A" w:rsidRPr="002D6B39" w14:paraId="1639EB9F" w14:textId="77777777" w:rsidTr="00C41A9A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E164E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AACAA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1ED930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7EE1B2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A57301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73457" w14:textId="77777777" w:rsidTr="00C41A9A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0E8C9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F3F6F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F16C0D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CB09C2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424BEA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任意整形</w:t>
            </w:r>
          </w:p>
        </w:tc>
      </w:tr>
    </w:tbl>
    <w:p w14:paraId="7F893988" w14:textId="0F4C4838" w:rsidR="00C41A9A" w:rsidRDefault="00C41A9A" w:rsidP="00C41A9A">
      <w:pPr>
        <w:pStyle w:val="4"/>
      </w:pPr>
      <w:r>
        <w:rPr>
          <w:rFonts w:hint="eastAsia"/>
        </w:rPr>
        <w:t>接收方</w:t>
      </w:r>
    </w:p>
    <w:p w14:paraId="22D2C45B" w14:textId="77777777" w:rsidR="00C41A9A" w:rsidRDefault="00C41A9A" w:rsidP="00C41A9A">
      <w:r>
        <w:rPr>
          <w:rFonts w:hint="eastAsia"/>
        </w:rPr>
        <w:t>通讯方法：Socket</w:t>
      </w:r>
    </w:p>
    <w:p w14:paraId="0AC3946E" w14:textId="3F4B48A0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C21EA60" w14:textId="242565D1" w:rsidR="00C41A9A" w:rsidRDefault="00C41A9A" w:rsidP="00C41A9A">
      <w:r>
        <w:rPr>
          <w:rFonts w:hint="eastAsia"/>
        </w:rPr>
        <w:t>数据类型：int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1682"/>
        <w:gridCol w:w="1027"/>
        <w:gridCol w:w="2421"/>
        <w:gridCol w:w="2328"/>
      </w:tblGrid>
      <w:tr w:rsidR="00C41A9A" w:rsidRPr="002D6B39" w14:paraId="12B2D56A" w14:textId="77777777" w:rsidTr="00F04983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A9483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01804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634A9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9EFDC2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99E18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E27EE" w14:textId="77777777" w:rsidTr="00F04983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B1FD0D" w14:textId="7B1D2DC1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espon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45C8BE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3305F4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4782ED2" w14:textId="39CB748A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Any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&amp;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 114514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A8E537" w14:textId="325A403E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gram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返回位</w:t>
            </w:r>
            <w:proofErr w:type="gramEnd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与后值</w:t>
            </w:r>
          </w:p>
        </w:tc>
      </w:tr>
    </w:tbl>
    <w:p w14:paraId="7C7B5758" w14:textId="77777777" w:rsidR="00C41A9A" w:rsidRPr="00C41A9A" w:rsidRDefault="00C41A9A" w:rsidP="00C41A9A"/>
    <w:p w14:paraId="7CD6E844" w14:textId="1F5FA7EC" w:rsidR="00575651" w:rsidRDefault="00575651" w:rsidP="00575651">
      <w:pPr>
        <w:pStyle w:val="2"/>
      </w:pPr>
      <w:r>
        <w:rPr>
          <w:rFonts w:hint="eastAsia"/>
        </w:rPr>
        <w:t>连接建立（P2P）</w:t>
      </w:r>
    </w:p>
    <w:p w14:paraId="33B9D802" w14:textId="7BA0A54E" w:rsidR="00575651" w:rsidRPr="00575651" w:rsidRDefault="00575651" w:rsidP="00575651">
      <w:pPr>
        <w:pStyle w:val="4"/>
      </w:pPr>
      <w:r>
        <w:rPr>
          <w:rFonts w:hint="eastAsia"/>
        </w:rPr>
        <w:t>发起方</w:t>
      </w:r>
    </w:p>
    <w:p w14:paraId="532865E3" w14:textId="61267207" w:rsidR="00575651" w:rsidRDefault="00575651" w:rsidP="00575651">
      <w:r>
        <w:rPr>
          <w:rFonts w:hint="eastAsia"/>
        </w:rPr>
        <w:t>通讯方法：Socket</w:t>
      </w:r>
    </w:p>
    <w:p w14:paraId="1AF15E2C" w14:textId="462DEDF4" w:rsidR="00575651" w:rsidRDefault="00575651" w:rsidP="00575651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0365788" w14:textId="132B9EA9" w:rsidR="00575651" w:rsidRDefault="00A845D9" w:rsidP="00575651">
      <w:r>
        <w:rPr>
          <w:rFonts w:hint="eastAsia"/>
        </w:rPr>
        <w:t>数据类型：JSON串</w:t>
      </w:r>
    </w:p>
    <w:p w14:paraId="0B72787D" w14:textId="32EC7FBA" w:rsidR="00A845D9" w:rsidRDefault="00A845D9" w:rsidP="00575651">
      <w:r>
        <w:rPr>
          <w:rFonts w:hint="eastAsia"/>
        </w:rPr>
        <w:t>数据结构如下</w:t>
      </w:r>
    </w:p>
    <w:p w14:paraId="35ECD119" w14:textId="242376C7" w:rsidR="00A845D9" w:rsidRDefault="00A845D9" w:rsidP="00575651"/>
    <w:p w14:paraId="7F908735" w14:textId="393F7DA9" w:rsidR="00A845D9" w:rsidRDefault="00A845D9" w:rsidP="00575651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7"/>
        <w:gridCol w:w="1323"/>
        <w:gridCol w:w="963"/>
        <w:gridCol w:w="2016"/>
        <w:gridCol w:w="3056"/>
      </w:tblGrid>
      <w:tr w:rsidR="00A845D9" w:rsidRPr="002D6B39" w14:paraId="14CCCC2F" w14:textId="77777777" w:rsidTr="00A845D9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76D67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CC99B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F1A32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CD6AA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4242E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845D9" w:rsidRPr="002D6B39" w14:paraId="00435AE4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1E7E4" w14:textId="04E284F8" w:rsidR="00575651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E9CDE1" w14:textId="5F8EC00A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BDF1E" w14:textId="3FF7B3BC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FB6C73" w14:textId="064BE039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367D" w14:textId="715E8E9F" w:rsidR="00575651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A845D9" w:rsidRPr="002D6B39" w14:paraId="0EB3C19F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1659BF" w14:textId="363260B7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DC982" w14:textId="45B512FD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A840E3" w14:textId="4EA64AD4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CE3B4C" w14:textId="00C5E7F9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C5D61C" w14:textId="2EEA493D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网卡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</w:tr>
      <w:tr w:rsidR="00A845D9" w:rsidRPr="002D6B39" w14:paraId="41FB7B40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FF213E" w14:textId="297E0EBA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ip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AB0544" w14:textId="19918D1F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F5CEF4" w14:textId="469A96F3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14AE5" w14:textId="6E25BC4B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730E60" w14:textId="7B57000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公网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</w:p>
        </w:tc>
      </w:tr>
      <w:tr w:rsidR="00A845D9" w:rsidRPr="002D6B39" w14:paraId="70A64859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7FDFC1" w14:textId="267F78BB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B7BEB1" w14:textId="3CA2A389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1B3C08" w14:textId="20E89CCC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DACD6E" w14:textId="77777777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7DC96" w14:textId="73ABA82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3A77B72" w14:textId="623B1B95" w:rsidR="00575651" w:rsidRDefault="009270E7" w:rsidP="00575651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1402"/>
        <w:gridCol w:w="2093"/>
        <w:gridCol w:w="1675"/>
        <w:gridCol w:w="2552"/>
      </w:tblGrid>
      <w:tr w:rsidR="009270E7" w:rsidRPr="002D6B39" w14:paraId="47F1CA4F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0A4CB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EC715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8211D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8AF6A8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56072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270E7" w:rsidRPr="002D6B39" w14:paraId="68408B6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EB0AD3" w14:textId="2C127BF0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l_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p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AF720" w14:textId="7777777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B7627D" w14:textId="55B55F9F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4A236A" w14:textId="41F5E631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3D505B" w14:textId="79C289A7" w:rsidR="009270E7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</w:t>
            </w:r>
            <w:r w:rsidR="00BD5B37">
              <w:rPr>
                <w:rFonts w:hint="eastAsia"/>
              </w:rPr>
              <w:t>监听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端口</w:t>
            </w:r>
          </w:p>
        </w:tc>
      </w:tr>
      <w:tr w:rsidR="009270E7" w:rsidRPr="002D6B39" w14:paraId="2A7D877D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0A7D1" w14:textId="70756342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A2B5A5" w14:textId="5C571197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1F6809" w14:textId="3085B5B4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E70D17" w14:textId="67D917F4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E13E1" w14:textId="603148AD" w:rsidR="009270E7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5016C4" w:rsidRPr="002D6B39" w14:paraId="06116D7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C39DB4" w14:textId="5C297D8D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_p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5CD51" w14:textId="3EC2827C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28ED8" w14:textId="16857F52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CEB5F5" w14:textId="4CA572C1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274867" w14:textId="03E74AA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</w:t>
            </w:r>
            <w:r w:rsidRPr="005016C4">
              <w:rPr>
                <w:rFonts w:hint="eastAsia"/>
                <w:color w:val="FF0000"/>
              </w:rPr>
              <w:t>传输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端口</w:t>
            </w:r>
          </w:p>
        </w:tc>
      </w:tr>
      <w:tr w:rsidR="005016C4" w:rsidRPr="002D6B39" w14:paraId="59B46FD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A0293E" w14:textId="2147AC4F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B1B45" w14:textId="7D9391A7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32078C" w14:textId="029DDF7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86BC3" w14:textId="77777777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2AF2E1" w14:textId="7B017978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09DFEB2" w14:textId="39C79F46" w:rsidR="009270E7" w:rsidRDefault="009270E7" w:rsidP="00575651"/>
    <w:p w14:paraId="45B21C3C" w14:textId="1AC0B425" w:rsidR="00A90B3B" w:rsidRPr="00575651" w:rsidRDefault="00A90B3B" w:rsidP="00A90B3B">
      <w:pPr>
        <w:pStyle w:val="4"/>
      </w:pPr>
      <w:r>
        <w:rPr>
          <w:rFonts w:hint="eastAsia"/>
        </w:rPr>
        <w:t>接受方</w:t>
      </w:r>
    </w:p>
    <w:p w14:paraId="5CF1FC5E" w14:textId="77777777" w:rsidR="00A90B3B" w:rsidRDefault="00A90B3B" w:rsidP="00A90B3B">
      <w:r>
        <w:rPr>
          <w:rFonts w:hint="eastAsia"/>
        </w:rPr>
        <w:t>通讯方法：Socket</w:t>
      </w:r>
    </w:p>
    <w:p w14:paraId="4A6B826E" w14:textId="6B0E7C95" w:rsidR="00A90B3B" w:rsidRDefault="00A90B3B" w:rsidP="00A90B3B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19779F76" w14:textId="77777777" w:rsidR="00A90B3B" w:rsidRDefault="00A90B3B" w:rsidP="00A90B3B">
      <w:r>
        <w:rPr>
          <w:rFonts w:hint="eastAsia"/>
        </w:rPr>
        <w:t>数据类型：JSON串</w:t>
      </w:r>
    </w:p>
    <w:p w14:paraId="1D2D421E" w14:textId="77777777" w:rsidR="00A90B3B" w:rsidRDefault="00A90B3B" w:rsidP="00A90B3B">
      <w:r>
        <w:rPr>
          <w:rFonts w:hint="eastAsia"/>
        </w:rPr>
        <w:t>数据结构如下</w:t>
      </w:r>
    </w:p>
    <w:p w14:paraId="6C4E40FA" w14:textId="77777777" w:rsidR="00A90B3B" w:rsidRDefault="00A90B3B" w:rsidP="00A90B3B"/>
    <w:p w14:paraId="111FACFC" w14:textId="77777777" w:rsidR="00A90B3B" w:rsidRDefault="00A90B3B" w:rsidP="00A90B3B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6"/>
        <w:gridCol w:w="1389"/>
        <w:gridCol w:w="1011"/>
        <w:gridCol w:w="1660"/>
        <w:gridCol w:w="3209"/>
      </w:tblGrid>
      <w:tr w:rsidR="00A90B3B" w:rsidRPr="002D6B39" w14:paraId="5648760A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C044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C211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EED70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7B95A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9F78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1B167E" w:rsidRPr="002D6B39" w14:paraId="0C47910C" w14:textId="77777777" w:rsidTr="00EF2C65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BA04AA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ccep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51D037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AD9B62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ol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2ECA6F" w14:textId="77777777" w:rsidR="001B167E" w:rsidRPr="002D6B39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18B0E8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是否接受</w:t>
            </w:r>
          </w:p>
        </w:tc>
      </w:tr>
      <w:tr w:rsidR="00A90B3B" w:rsidRPr="002D6B39" w14:paraId="0C3A943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5475C" w14:textId="64C43F3D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F5336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5820B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B43F4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AA1B7" w14:textId="5F6E3F7D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6A27FA" w:rsidRPr="002D6B39" w14:paraId="528578BF" w14:textId="77777777" w:rsidTr="00591732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E2713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1DB33B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71A20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616D84" w14:textId="77777777" w:rsidR="006A27FA" w:rsidRPr="002D6B39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B3104F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  <w:tr w:rsidR="00A90B3B" w:rsidRPr="002D6B39" w14:paraId="4B89269E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84A080" w14:textId="6C24C258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E2C29" w14:textId="56469090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C0FCAF" w14:textId="3E9ADE15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AA8C9B" w14:textId="1B3796A4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E0F7A4" w14:textId="4F76CA31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CF7B6EC" w14:textId="77777777" w:rsidR="00A90B3B" w:rsidRDefault="00A90B3B" w:rsidP="00A90B3B">
      <w:r>
        <w:rPr>
          <w:rFonts w:hint="eastAsia"/>
        </w:rPr>
        <w:lastRenderedPageBreak/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0"/>
        <w:gridCol w:w="1283"/>
        <w:gridCol w:w="1915"/>
        <w:gridCol w:w="2142"/>
        <w:gridCol w:w="2335"/>
      </w:tblGrid>
      <w:tr w:rsidR="009153C0" w:rsidRPr="002D6B39" w14:paraId="1491A011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13CC5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544E2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05A7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C0C5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2D99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5858069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6607A" w14:textId="2AF6ECCA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p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9FF9EB" w14:textId="2A5E59B8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437ECA" w14:textId="2A2247FB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40418" w14:textId="00302D46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FDD819" w14:textId="2AC03DE0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接受方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传输端口</w:t>
            </w:r>
          </w:p>
        </w:tc>
      </w:tr>
      <w:tr w:rsidR="009153C0" w:rsidRPr="002D6B39" w14:paraId="5D52161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15141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6FD4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7EB43B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D4FA7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98E9E7" w14:textId="14308B32" w:rsidR="00A90B3B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9153C0" w:rsidRPr="002D6B39" w14:paraId="3ECE693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263BA9" w14:textId="37BE746C" w:rsidR="00A90B3B" w:rsidRDefault="009153C0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B8AED" w14:textId="37D0FFB5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9D7957" w14:textId="4A337094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44F73E" w14:textId="7B979B12" w:rsidR="00A90B3B" w:rsidRPr="002D6B39" w:rsidRDefault="0095505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 w:rsidR="009153C0"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CDCA16" w14:textId="02250112" w:rsidR="00A90B3B" w:rsidRDefault="001B167E" w:rsidP="00F456BE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3423C6C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61CF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B146D4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F727D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BFD0BF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B81C5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5B8D1788" w14:textId="77777777" w:rsidR="00A90B3B" w:rsidRPr="00575651" w:rsidRDefault="00A90B3B" w:rsidP="00A90B3B"/>
    <w:p w14:paraId="3A3606DD" w14:textId="1753EE0E" w:rsidR="00A90B3B" w:rsidRDefault="001B167E" w:rsidP="001B167E">
      <w:pPr>
        <w:pStyle w:val="2"/>
      </w:pPr>
      <w:r>
        <w:rPr>
          <w:rFonts w:hint="eastAsia"/>
        </w:rPr>
        <w:t>数据交互</w:t>
      </w:r>
    </w:p>
    <w:p w14:paraId="309427E4" w14:textId="77777777" w:rsidR="001B167E" w:rsidRDefault="001B167E" w:rsidP="001B167E">
      <w:r>
        <w:rPr>
          <w:rFonts w:hint="eastAsia"/>
        </w:rPr>
        <w:t>通讯方法：Socket</w:t>
      </w:r>
    </w:p>
    <w:p w14:paraId="3ECB27F3" w14:textId="77777777" w:rsidR="001B167E" w:rsidRDefault="001B167E" w:rsidP="001B167E">
      <w:r>
        <w:rPr>
          <w:rFonts w:hint="eastAsia"/>
        </w:rPr>
        <w:t>目标地址：IP+监听端口</w:t>
      </w:r>
    </w:p>
    <w:p w14:paraId="12C8721E" w14:textId="77777777" w:rsidR="001B167E" w:rsidRDefault="001B167E" w:rsidP="001B167E">
      <w:r>
        <w:rPr>
          <w:rFonts w:hint="eastAsia"/>
        </w:rPr>
        <w:t>数据类型：JSON串</w:t>
      </w:r>
    </w:p>
    <w:p w14:paraId="2ECE9E66" w14:textId="77777777" w:rsidR="001B167E" w:rsidRDefault="001B167E" w:rsidP="001B167E">
      <w:r>
        <w:rPr>
          <w:rFonts w:hint="eastAsia"/>
        </w:rPr>
        <w:t>数据结构如下</w:t>
      </w:r>
    </w:p>
    <w:p w14:paraId="479F7D0E" w14:textId="77777777" w:rsidR="001B167E" w:rsidRDefault="001B167E" w:rsidP="001B167E"/>
    <w:p w14:paraId="4C8D5F4C" w14:textId="77777777" w:rsidR="001B167E" w:rsidRDefault="001B167E" w:rsidP="001B167E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8"/>
        <w:gridCol w:w="1415"/>
        <w:gridCol w:w="1792"/>
        <w:gridCol w:w="2362"/>
        <w:gridCol w:w="1958"/>
      </w:tblGrid>
      <w:tr w:rsidR="001B167E" w:rsidRPr="002D6B39" w14:paraId="41185957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DBEF3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3500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82485B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1E91CA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BDE34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6CAC287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84089" w14:textId="6436C032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40B11E" w14:textId="23782C16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7B493" w14:textId="54400D60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373BB9" w14:textId="384DFD5C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B1D9E" w14:textId="22FD71F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041EFD47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983C36" w14:textId="4DEF6043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nd_tim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AB045" w14:textId="2E3E001B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as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5919F0" w14:textId="5CFF138D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78648E">
              <w:rPr>
                <w:rFonts w:ascii="Helvetica" w:eastAsia="宋体" w:hAnsi="Helvetica" w:cs="Helvetica"/>
                <w:kern w:val="0"/>
                <w:szCs w:val="21"/>
              </w:rPr>
              <w:t>__time64_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44E1FB" w14:textId="24698381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9E3333" w14:textId="7BB6DE68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动作捕捉时间</w:t>
            </w:r>
          </w:p>
        </w:tc>
      </w:tr>
      <w:tr w:rsidR="009153C0" w:rsidRPr="002D6B39" w14:paraId="0C4BDDB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E746CA" w14:textId="01ECF323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937D7D" w14:textId="01284BB4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41F08A" w14:textId="1BAAC3DA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B5A696" w14:textId="73C3052F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C4BB21" w14:textId="4F6F169B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:rsidRPr="002D6B39" w14:paraId="3B5491D5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86AC7F" w14:textId="09B0CFDE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946240" w14:textId="5C4CCF12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89EA20" w14:textId="7A3848C6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77BEE" w14:textId="7777777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8A3D0A" w14:textId="46515F75" w:rsidR="009153C0" w:rsidRDefault="009153C0" w:rsidP="009153C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</w:tbl>
    <w:p w14:paraId="366B731E" w14:textId="77777777" w:rsidR="001B167E" w:rsidRDefault="001B167E" w:rsidP="001B167E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0"/>
        <w:gridCol w:w="1716"/>
        <w:gridCol w:w="1736"/>
        <w:gridCol w:w="2139"/>
        <w:gridCol w:w="2164"/>
      </w:tblGrid>
      <w:tr w:rsidR="00446A77" w:rsidRPr="002D6B39" w14:paraId="052FB192" w14:textId="77777777" w:rsidTr="00446A77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C1E76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98987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3DF921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8B2ED8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90F5B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1A7ACE0F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BEF14" w14:textId="7D9AA8F5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a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CF9F37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1BEFB9" w14:textId="0966A3BC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87807" w14:textId="05825BF9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B18CFE" w14:textId="19D3A189" w:rsidR="001B167E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  <w:tr w:rsidR="00446A77" w:rsidRPr="002D6B39" w14:paraId="05BCD1BB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3FCA7F" w14:textId="573E022A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y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485B0E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D9F7BC" w14:textId="41A40E7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01C45B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D6C7D3" w14:textId="7297F648" w:rsidR="001B167E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··</w:t>
            </w:r>
          </w:p>
        </w:tc>
      </w:tr>
      <w:tr w:rsidR="00446A77" w:rsidRPr="002D6B39" w14:paraId="345B5FCE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C6B1F3" w14:textId="03D255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A587E6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5B6D7A" w14:textId="6F4796F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83C2E1" w14:textId="750F0B83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D7F83E" w14:textId="588A2E45" w:rsidR="001B167E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··</w:t>
            </w:r>
          </w:p>
        </w:tc>
      </w:tr>
      <w:tr w:rsidR="00446A77" w:rsidRPr="002D6B39" w14:paraId="4B6F8663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77304A" w14:textId="05DBF0EF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uth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4412D" w14:textId="37BCFDFC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C54153" w14:textId="48DE71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67EF29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4EC1D9" w14:textId="3E17F699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张嘴程度</w:t>
            </w:r>
          </w:p>
        </w:tc>
      </w:tr>
      <w:tr w:rsidR="00B35644" w:rsidRPr="002D6B39" w14:paraId="5B059759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5D3988" w14:textId="3A4A9389" w:rsidR="00B35644" w:rsidRDefault="00B35644" w:rsidP="00B35644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lastRenderedPageBreak/>
              <w:t>O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hers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7502C1" w14:textId="28DF6D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F7729E" w14:textId="1C6825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4DC54" w14:textId="77777777" w:rsidR="00B35644" w:rsidRPr="002D6B39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B586E9" w14:textId="1ABD7CD3" w:rsidR="00B35644" w:rsidRDefault="00B35644" w:rsidP="00B35644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</w:tbl>
    <w:p w14:paraId="108354AA" w14:textId="77777777" w:rsidR="001B167E" w:rsidRDefault="001B167E" w:rsidP="001B167E"/>
    <w:p w14:paraId="09E041AB" w14:textId="340A784E" w:rsidR="001B167E" w:rsidRDefault="009153C0" w:rsidP="001B167E">
      <w:r>
        <w:t>“head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0"/>
        <w:gridCol w:w="1274"/>
        <w:gridCol w:w="778"/>
        <w:gridCol w:w="2105"/>
        <w:gridCol w:w="3898"/>
      </w:tblGrid>
      <w:tr w:rsidR="009153C0" w:rsidRPr="002D6B39" w14:paraId="52FC4B1D" w14:textId="77777777" w:rsidTr="009153C0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AACDE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6819C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F72A04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3CE52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DEE4CD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3ABD8E11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DA6BAE" w14:textId="3114FCBB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Angle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61CB60" w14:textId="27915E74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C40190" w14:textId="03124678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7CA310" w14:textId="6F4D5E05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888E08" w14:textId="3D506582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摆动（转脖子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,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左右看）</w:t>
            </w:r>
          </w:p>
        </w:tc>
      </w:tr>
      <w:tr w:rsidR="009153C0" w14:paraId="0B6EF245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FEEC1" w14:textId="42A923AF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Angle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772E04" w14:textId="0EE16042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2D295E" w14:textId="4BBA37D3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98D3CA" w14:textId="77777777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CAB7D4" w14:textId="505300BF" w:rsidR="009153C0" w:rsidRP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上下摇动（点头）</w:t>
            </w:r>
          </w:p>
          <w:p w14:paraId="1101C1A8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14:paraId="2604D2C6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51094C" w14:textId="045D275F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AngleZ</w:t>
            </w:r>
            <w:proofErr w:type="spellEnd"/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E8658" w14:textId="77368ED4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D4C0B9" w14:textId="6905335E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F2627B" w14:textId="77777777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B8EA64" w14:textId="1B507508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摇摆（脖子不转，脑袋晃动）</w:t>
            </w:r>
          </w:p>
        </w:tc>
      </w:tr>
      <w:tr w:rsidR="009153C0" w14:paraId="46700953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16C49B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813D82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217DD8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2E5843C" w14:textId="77777777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A0ED78D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</w:tbl>
    <w:p w14:paraId="10B62088" w14:textId="31084CC7" w:rsidR="009153C0" w:rsidRDefault="009153C0" w:rsidP="001B167E"/>
    <w:p w14:paraId="26763733" w14:textId="2499374D" w:rsidR="009153C0" w:rsidRDefault="00446A77" w:rsidP="001B167E">
      <w:pPr>
        <w:rPr>
          <w:rFonts w:hint="eastAsia"/>
        </w:rPr>
      </w:pPr>
      <w:r>
        <w:t>“eye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9153C0" w:rsidRPr="002D6B39" w14:paraId="285BA23D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E6671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CBF37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0635F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0E470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A88DFB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5FFFFC69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6BBFA5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A413B3" w14:textId="320B1EDA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94B669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26A1B3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163BC7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36A19F2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832E0B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8A5D66" w14:textId="2572E21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2DE034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FF160B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FD4DE1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68603B2C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649DDF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095F03" w14:textId="652803FC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8EB840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3F5800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1FCF4B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71B8C5A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CAF966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EA5E7" w14:textId="04BA233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BF85AE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783A3A" w14:textId="77777777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5EB0FD" w14:textId="77777777" w:rsidR="00446A77" w:rsidRDefault="00446A77" w:rsidP="00446A77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</w:tbl>
    <w:p w14:paraId="7D28CE47" w14:textId="31FB9CA4" w:rsidR="009153C0" w:rsidRDefault="009153C0" w:rsidP="001B167E"/>
    <w:p w14:paraId="1CB51F57" w14:textId="6B800553" w:rsidR="00446A77" w:rsidRDefault="00446A77" w:rsidP="001B167E"/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446A77" w:rsidRPr="002D6B39" w14:paraId="193FF2C0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012B5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A9234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7B6A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27BFE6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9A51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19195861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505F7B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6BC036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B998E1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2AD198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B7969A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72E9174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60512F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177103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573A29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5F07F7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C17D1A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55CCCBA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32EC78C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AA2E15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B6CEF1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2DE24B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F4312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446A77" w14:paraId="78906583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AC9AE8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BF91B1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452437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8B47FF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55B869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</w:p>
        </w:tc>
      </w:tr>
    </w:tbl>
    <w:p w14:paraId="29592E40" w14:textId="77777777" w:rsidR="00446A77" w:rsidRPr="001B167E" w:rsidRDefault="00446A77" w:rsidP="001B167E">
      <w:pPr>
        <w:rPr>
          <w:rFonts w:hint="eastAsia"/>
        </w:rPr>
      </w:pPr>
    </w:p>
    <w:sectPr w:rsidR="00446A77" w:rsidRPr="001B16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14B8B"/>
    <w:multiLevelType w:val="hybridMultilevel"/>
    <w:tmpl w:val="CB889AA6"/>
    <w:lvl w:ilvl="0" w:tplc="0B368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Q1MzC3MDCztDRU0lEKTi0uzszPAykwrgUAE/kXRCwAAAA="/>
  </w:docVars>
  <w:rsids>
    <w:rsidRoot w:val="00627ED3"/>
    <w:rsid w:val="001B167E"/>
    <w:rsid w:val="002268D8"/>
    <w:rsid w:val="00446A77"/>
    <w:rsid w:val="005016C4"/>
    <w:rsid w:val="00575651"/>
    <w:rsid w:val="00627ED3"/>
    <w:rsid w:val="006A27FA"/>
    <w:rsid w:val="0078648E"/>
    <w:rsid w:val="009153C0"/>
    <w:rsid w:val="009270E7"/>
    <w:rsid w:val="00955057"/>
    <w:rsid w:val="00A61E91"/>
    <w:rsid w:val="00A845D9"/>
    <w:rsid w:val="00A90B3B"/>
    <w:rsid w:val="00B17906"/>
    <w:rsid w:val="00B35644"/>
    <w:rsid w:val="00BD5B37"/>
    <w:rsid w:val="00C41A9A"/>
    <w:rsid w:val="00D16C51"/>
    <w:rsid w:val="00F1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BEB0"/>
  <w15:chartTrackingRefBased/>
  <w15:docId w15:val="{D6FAD69B-77E9-41DC-8AD2-AC82B364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56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756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7565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7565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56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57565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75651"/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5756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7565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575651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5756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240</Words>
  <Characters>1370</Characters>
  <Application>Microsoft Office Word</Application>
  <DocSecurity>0</DocSecurity>
  <Lines>11</Lines>
  <Paragraphs>3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Junxian</dc:creator>
  <cp:keywords/>
  <dc:description/>
  <cp:lastModifiedBy>Lu Junxian</cp:lastModifiedBy>
  <cp:revision>12</cp:revision>
  <dcterms:created xsi:type="dcterms:W3CDTF">2019-11-16T15:25:00Z</dcterms:created>
  <dcterms:modified xsi:type="dcterms:W3CDTF">2019-11-20T15:03:00Z</dcterms:modified>
</cp:coreProperties>
</file>